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CE3131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B43F1">
        <w:rPr>
          <w:rFonts w:eastAsia="Times New Roman" w:cstheme="minorHAnsi"/>
          <w:b/>
        </w:rPr>
        <w:t>67853</w:t>
      </w:r>
    </w:p>
    <w:p w14:paraId="2F6924E5" w14:textId="662BB5A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B43F1">
        <w:rPr>
          <w:rFonts w:eastAsia="Times New Roman" w:cstheme="minorHAnsi"/>
          <w:b/>
        </w:rPr>
        <w:t>Pallavi Sharma</w:t>
      </w:r>
    </w:p>
    <w:p w14:paraId="6FB9233B" w14:textId="070DAD9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8B43F1" w:rsidRPr="008B43F1">
          <w:rPr>
            <w:rStyle w:val="Hyperlink"/>
            <w:rFonts w:eastAsia="Times New Roman" w:cstheme="minorHAnsi"/>
            <w:b/>
          </w:rPr>
          <w:t>https://review.jove.com/account/file-uploader?src=2069521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47EFE06" w:rsidR="004E0C5A" w:rsidRPr="008B43F1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r w:rsidRPr="008B43F1">
        <w:rPr>
          <w:rFonts w:eastAsia="Times New Roman" w:cstheme="minorHAnsi"/>
          <w:b/>
          <w:sz w:val="32"/>
          <w:szCs w:val="32"/>
        </w:rPr>
        <w:t xml:space="preserve">: </w:t>
      </w:r>
      <w:r w:rsidR="008B43F1" w:rsidRPr="008B43F1">
        <w:rPr>
          <w:b/>
          <w:sz w:val="32"/>
          <w:szCs w:val="32"/>
        </w:rPr>
        <w:t>Iterative Bleaching Extends Multiplicity with Use of Staining Automation for Core Facilit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CEB48B" w14:textId="77777777" w:rsidR="008B43F1" w:rsidRPr="008B43F1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8B43F1">
        <w:rPr>
          <w:sz w:val="28"/>
          <w:szCs w:val="28"/>
        </w:rPr>
        <w:t>Anna E. Tseng</w:t>
      </w:r>
      <w:r w:rsidRPr="008B43F1">
        <w:rPr>
          <w:sz w:val="28"/>
          <w:szCs w:val="28"/>
          <w:vertAlign w:val="superscript"/>
        </w:rPr>
        <w:t>1,3</w:t>
      </w:r>
      <w:r w:rsidRPr="008B43F1">
        <w:rPr>
          <w:sz w:val="28"/>
          <w:szCs w:val="28"/>
        </w:rPr>
        <w:t>, Aoife O'Connell</w:t>
      </w:r>
      <w:r w:rsidRPr="008B43F1">
        <w:rPr>
          <w:sz w:val="28"/>
          <w:szCs w:val="28"/>
          <w:vertAlign w:val="superscript"/>
        </w:rPr>
        <w:t>1</w:t>
      </w:r>
      <w:r w:rsidRPr="008B43F1">
        <w:rPr>
          <w:sz w:val="28"/>
          <w:szCs w:val="28"/>
        </w:rPr>
        <w:t>, Aaron Benhamou</w:t>
      </w:r>
      <w:r w:rsidRPr="008B43F1">
        <w:rPr>
          <w:sz w:val="28"/>
          <w:szCs w:val="28"/>
          <w:vertAlign w:val="superscript"/>
        </w:rPr>
        <w:t>1,2</w:t>
      </w:r>
      <w:r w:rsidRPr="008B43F1">
        <w:rPr>
          <w:sz w:val="28"/>
          <w:szCs w:val="28"/>
        </w:rPr>
        <w:t>, Shivraj Yabaji</w:t>
      </w:r>
      <w:r w:rsidRPr="008B43F1">
        <w:rPr>
          <w:sz w:val="28"/>
          <w:szCs w:val="28"/>
          <w:vertAlign w:val="superscript"/>
        </w:rPr>
        <w:t>1,3</w:t>
      </w:r>
      <w:r w:rsidRPr="008B43F1">
        <w:rPr>
          <w:sz w:val="28"/>
          <w:szCs w:val="28"/>
        </w:rPr>
        <w:t>, Igor Kramnik</w:t>
      </w:r>
      <w:r w:rsidRPr="008B43F1">
        <w:rPr>
          <w:sz w:val="28"/>
          <w:szCs w:val="28"/>
          <w:vertAlign w:val="superscript"/>
        </w:rPr>
        <w:t>1,3</w:t>
      </w:r>
      <w:r w:rsidRPr="008B43F1">
        <w:rPr>
          <w:sz w:val="28"/>
          <w:szCs w:val="28"/>
        </w:rPr>
        <w:t>, Nicholas A. Crossland</w:t>
      </w:r>
      <w:r w:rsidRPr="008B43F1">
        <w:rPr>
          <w:sz w:val="28"/>
          <w:szCs w:val="28"/>
          <w:vertAlign w:val="superscript"/>
        </w:rPr>
        <w:t>1,2,3</w:t>
      </w:r>
      <w:r w:rsidRPr="008B43F1">
        <w:rPr>
          <w:sz w:val="28"/>
          <w:szCs w:val="28"/>
        </w:rPr>
        <w:t>, Emily Speranza</w:t>
      </w:r>
      <w:r w:rsidRPr="008B43F1">
        <w:rPr>
          <w:sz w:val="28"/>
          <w:szCs w:val="28"/>
          <w:vertAlign w:val="superscript"/>
        </w:rPr>
        <w:t>4,</w:t>
      </w:r>
      <w:r w:rsidRPr="008B43F1">
        <w:rPr>
          <w:sz w:val="28"/>
          <w:szCs w:val="28"/>
        </w:rPr>
        <w:t>*</w:t>
      </w:r>
    </w:p>
    <w:p w14:paraId="34F1097F" w14:textId="77777777" w:rsidR="008B43F1" w:rsidRPr="008B43F1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6C63E8AF" w14:textId="77777777" w:rsidR="008B43F1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8B43F1">
        <w:rPr>
          <w:sz w:val="28"/>
          <w:szCs w:val="28"/>
          <w:vertAlign w:val="superscript"/>
        </w:rPr>
        <w:t>1</w:t>
      </w:r>
      <w:r w:rsidRPr="008B43F1">
        <w:rPr>
          <w:sz w:val="28"/>
          <w:szCs w:val="28"/>
        </w:rPr>
        <w:t>National Emerging Infectious Diseases Laboratories (NEIDL), Boston University</w:t>
      </w:r>
      <w:r w:rsidRPr="008B43F1">
        <w:rPr>
          <w:sz w:val="28"/>
          <w:szCs w:val="28"/>
          <w:vertAlign w:val="superscript"/>
        </w:rPr>
        <w:t>2</w:t>
      </w:r>
      <w:r w:rsidRPr="008B43F1">
        <w:rPr>
          <w:sz w:val="28"/>
          <w:szCs w:val="28"/>
        </w:rPr>
        <w:t>Department of Pathology and Laboratory Medicine, Boston University Chobanian and Avedisian School of Medicine</w:t>
      </w:r>
    </w:p>
    <w:p w14:paraId="54EACF5A" w14:textId="4FE260BC" w:rsidR="008B43F1" w:rsidRPr="008B43F1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8B43F1">
        <w:rPr>
          <w:sz w:val="28"/>
          <w:szCs w:val="28"/>
          <w:vertAlign w:val="superscript"/>
        </w:rPr>
        <w:t>3</w:t>
      </w:r>
      <w:r w:rsidRPr="008B43F1">
        <w:rPr>
          <w:sz w:val="28"/>
          <w:szCs w:val="28"/>
        </w:rPr>
        <w:t>Department of Virology, Immunology and Microbiology, Boston University Chobanian and Avedisian School of Medicine</w:t>
      </w:r>
    </w:p>
    <w:p w14:paraId="33CD999C" w14:textId="3AA5DA26" w:rsidR="00D6314B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 w:cstheme="minorHAnsi"/>
          <w:b/>
          <w:sz w:val="28"/>
          <w:szCs w:val="28"/>
        </w:rPr>
      </w:pPr>
      <w:r w:rsidRPr="008B43F1">
        <w:rPr>
          <w:sz w:val="28"/>
          <w:szCs w:val="28"/>
          <w:vertAlign w:val="superscript"/>
        </w:rPr>
        <w:t>4</w:t>
      </w:r>
      <w:r w:rsidRPr="008B43F1">
        <w:rPr>
          <w:sz w:val="28"/>
          <w:szCs w:val="28"/>
        </w:rPr>
        <w:t>Florida Research and Innovation Center, Cleveland Clinic Lerner Research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017BC016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Emily Speranza</w:t>
      </w:r>
      <w:r w:rsidRPr="00854409">
        <w:tab/>
      </w:r>
      <w:r w:rsidRPr="00854409">
        <w:tab/>
      </w:r>
      <w:r w:rsidRPr="00854409">
        <w:tab/>
        <w:t>sperane@ccf.org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AB79435" w14:textId="77777777" w:rsidR="008B43F1" w:rsidRPr="008D7F54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lang w:val="it-CH"/>
        </w:rPr>
      </w:pPr>
      <w:r w:rsidRPr="008D7F54">
        <w:rPr>
          <w:lang w:val="it-CH"/>
        </w:rPr>
        <w:t>Anna E. Tseng</w:t>
      </w:r>
      <w:r w:rsidRPr="008D7F54">
        <w:rPr>
          <w:lang w:val="it-CH"/>
        </w:rPr>
        <w:tab/>
      </w:r>
      <w:r w:rsidRPr="008D7F54">
        <w:rPr>
          <w:lang w:val="it-CH"/>
        </w:rPr>
        <w:tab/>
      </w:r>
      <w:r w:rsidRPr="008D7F54">
        <w:rPr>
          <w:lang w:val="it-CH"/>
        </w:rPr>
        <w:tab/>
      </w:r>
      <w:r w:rsidRPr="008D7F54">
        <w:rPr>
          <w:lang w:val="it-CH"/>
        </w:rPr>
        <w:tab/>
        <w:t>aetseng@bu.edu</w:t>
      </w:r>
    </w:p>
    <w:p w14:paraId="1FBDB349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Aoife O'Connell</w:t>
      </w:r>
      <w:r w:rsidRPr="00854409">
        <w:tab/>
      </w:r>
      <w:r w:rsidRPr="00854409">
        <w:tab/>
      </w:r>
      <w:r w:rsidRPr="00854409">
        <w:tab/>
        <w:t>aocon@bu.edu</w:t>
      </w:r>
    </w:p>
    <w:p w14:paraId="4B93BEED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Aaron Benhamou</w:t>
      </w:r>
      <w:r w:rsidRPr="00854409">
        <w:tab/>
      </w:r>
      <w:r w:rsidRPr="00854409">
        <w:tab/>
      </w:r>
      <w:r w:rsidRPr="00854409">
        <w:tab/>
        <w:t>benhamou@bu.edu</w:t>
      </w:r>
    </w:p>
    <w:p w14:paraId="7E1067E8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Shivraj Yabaji</w:t>
      </w:r>
      <w:r w:rsidRPr="00854409">
        <w:tab/>
      </w:r>
      <w:r w:rsidRPr="00854409">
        <w:tab/>
      </w:r>
      <w:r w:rsidRPr="00854409">
        <w:tab/>
      </w:r>
      <w:r w:rsidRPr="00854409">
        <w:tab/>
        <w:t>smyabaji@bu.edu</w:t>
      </w:r>
    </w:p>
    <w:p w14:paraId="566F1901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Igor Kramnik</w:t>
      </w:r>
      <w:r w:rsidRPr="00854409">
        <w:tab/>
      </w:r>
      <w:r w:rsidRPr="00854409">
        <w:tab/>
      </w:r>
      <w:r w:rsidRPr="00854409">
        <w:tab/>
      </w:r>
      <w:r w:rsidRPr="00854409">
        <w:tab/>
        <w:t>ikramnik@bu.edu</w:t>
      </w:r>
    </w:p>
    <w:p w14:paraId="7F1F2096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Nicholas A. Crossland</w:t>
      </w:r>
      <w:r w:rsidRPr="00854409">
        <w:tab/>
      </w:r>
      <w:r w:rsidRPr="00854409">
        <w:tab/>
      </w:r>
      <w:r w:rsidRPr="00854409">
        <w:tab/>
        <w:t>ncrossla@bu.edu</w:t>
      </w:r>
    </w:p>
    <w:p w14:paraId="33B4796C" w14:textId="77777777" w:rsidR="00E10562" w:rsidRPr="00854409" w:rsidRDefault="00E10562" w:rsidP="00E10562">
      <w:pPr>
        <w:pBdr>
          <w:top w:val="nil"/>
          <w:left w:val="nil"/>
          <w:bottom w:val="nil"/>
          <w:right w:val="nil"/>
          <w:between w:val="nil"/>
        </w:pBdr>
      </w:pPr>
      <w:r w:rsidRPr="00854409">
        <w:t>Emily Speranza</w:t>
      </w:r>
      <w:r w:rsidRPr="00854409">
        <w:tab/>
      </w:r>
      <w:r w:rsidRPr="00854409">
        <w:tab/>
      </w:r>
      <w:r w:rsidRPr="00854409">
        <w:tab/>
        <w:t>sperane@ccf.org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B6C8B2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B7436">
        <w:rPr>
          <w:rFonts w:cstheme="minorHAnsi"/>
          <w:bCs/>
          <w:sz w:val="22"/>
          <w:szCs w:val="22"/>
        </w:rPr>
        <w:t>1</w:t>
      </w:r>
      <w:r w:rsidR="00071518">
        <w:rPr>
          <w:rFonts w:cstheme="minorHAnsi"/>
          <w:bCs/>
          <w:sz w:val="22"/>
          <w:szCs w:val="22"/>
        </w:rPr>
        <w:t>5</w:t>
      </w:r>
    </w:p>
    <w:p w14:paraId="5AAC9C6C" w14:textId="75E3C64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B7436">
        <w:rPr>
          <w:rFonts w:cstheme="minorHAnsi"/>
          <w:bCs/>
          <w:sz w:val="22"/>
          <w:szCs w:val="22"/>
        </w:rPr>
        <w:t>2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E8749A8" w:rsidR="00CE10F2" w:rsidRPr="00EE73B3" w:rsidRDefault="00EE73B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E73B3">
        <w:rPr>
          <w:b/>
        </w:rPr>
        <w:t xml:space="preserve">IBEX Adaptation with Autostainers </w:t>
      </w:r>
      <w:r w:rsidRPr="00EE73B3">
        <w:rPr>
          <w:b/>
          <w:bCs/>
        </w:rPr>
        <w:t xml:space="preserve">Using TSA Reagents </w:t>
      </w:r>
      <w:r w:rsidRPr="00EE73B3">
        <w:rPr>
          <w:b/>
        </w:rPr>
        <w:t>and Whole Slide Imaging Platforms</w:t>
      </w:r>
      <w:r w:rsidRPr="00EE73B3">
        <w:rPr>
          <w:b/>
          <w:bCs/>
        </w:rPr>
        <w:t xml:space="preserve">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ECB3C5A" w14:textId="0BB96D03" w:rsidR="00E506EC" w:rsidRPr="005D146B" w:rsidRDefault="00E506EC" w:rsidP="00E40379">
      <w:pPr>
        <w:pStyle w:val="Narration"/>
        <w:numPr>
          <w:ilvl w:val="1"/>
          <w:numId w:val="3"/>
        </w:numPr>
      </w:pPr>
      <w:r w:rsidRPr="005D146B">
        <w:t xml:space="preserve">To begin, use a microtome to prepare formalin-fixed paraffin-embedded tissue sections on positively charged slides </w:t>
      </w:r>
      <w:r w:rsidRPr="005D146B">
        <w:rPr>
          <w:b/>
          <w:bCs/>
        </w:rPr>
        <w:t>[1</w:t>
      </w:r>
      <w:r w:rsidR="00C93BFE">
        <w:rPr>
          <w:b/>
          <w:bCs/>
        </w:rPr>
        <w:t>-TXT</w:t>
      </w:r>
      <w:r w:rsidRPr="005D146B">
        <w:rPr>
          <w:b/>
          <w:bCs/>
        </w:rPr>
        <w:t>]</w:t>
      </w:r>
      <w:r w:rsidR="00F41AC7">
        <w:t xml:space="preserve"> and l</w:t>
      </w:r>
      <w:r w:rsidR="00E40379" w:rsidRPr="005D146B">
        <w:t>et t</w:t>
      </w:r>
      <w:r w:rsidR="009809FD">
        <w:t>hem</w:t>
      </w:r>
      <w:r w:rsidR="00E40379" w:rsidRPr="005D146B">
        <w:t xml:space="preserve"> dry overnight at room temperature </w:t>
      </w:r>
      <w:r w:rsidR="00E40379" w:rsidRPr="005D146B">
        <w:rPr>
          <w:b/>
          <w:bCs/>
        </w:rPr>
        <w:t>[</w:t>
      </w:r>
      <w:r w:rsidR="00161C15">
        <w:rPr>
          <w:b/>
          <w:bCs/>
        </w:rPr>
        <w:t>2</w:t>
      </w:r>
      <w:r w:rsidR="00E40379" w:rsidRPr="005D146B">
        <w:rPr>
          <w:b/>
          <w:bCs/>
        </w:rPr>
        <w:t>]</w:t>
      </w:r>
      <w:r w:rsidR="00E40379" w:rsidRPr="005D146B">
        <w:t xml:space="preserve">. </w:t>
      </w:r>
    </w:p>
    <w:p w14:paraId="25D6F2E2" w14:textId="613EED78" w:rsidR="00E506EC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WIDE: Talent operating a microtome to cut sections.</w:t>
      </w:r>
      <w:r w:rsidR="00E40379">
        <w:rPr>
          <w:lang w:val="en-IN"/>
        </w:rPr>
        <w:t xml:space="preserve"> </w:t>
      </w:r>
      <w:r w:rsidR="00E40379" w:rsidRPr="00E40379">
        <w:rPr>
          <w:b/>
          <w:bCs/>
          <w:lang w:val="en-IN"/>
        </w:rPr>
        <w:t xml:space="preserve">TXT: </w:t>
      </w:r>
      <w:r w:rsidR="00E40379" w:rsidRPr="00E40379">
        <w:rPr>
          <w:b/>
          <w:bCs/>
        </w:rPr>
        <w:t>One slide/sample, +ve controls</w:t>
      </w:r>
      <w:r w:rsidR="009809FD">
        <w:rPr>
          <w:b/>
          <w:bCs/>
        </w:rPr>
        <w:t>,</w:t>
      </w:r>
      <w:r w:rsidR="00E40379" w:rsidRPr="00E40379">
        <w:rPr>
          <w:b/>
          <w:bCs/>
        </w:rPr>
        <w:t xml:space="preserve"> and a PBS-treated -ve control</w:t>
      </w:r>
    </w:p>
    <w:p w14:paraId="09E590DE" w14:textId="04CE562D" w:rsidR="00E506EC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Talent placing slides on a drying rack at room temperature.</w:t>
      </w:r>
      <w:r w:rsidR="00452CBF">
        <w:rPr>
          <w:lang w:val="en-IN"/>
        </w:rPr>
        <w:br/>
      </w:r>
    </w:p>
    <w:p w14:paraId="12CCAE8E" w14:textId="442BC427" w:rsidR="00E506EC" w:rsidRPr="005D146B" w:rsidRDefault="00E506EC" w:rsidP="00E40379">
      <w:pPr>
        <w:pStyle w:val="Narration"/>
        <w:numPr>
          <w:ilvl w:val="1"/>
          <w:numId w:val="3"/>
        </w:numPr>
      </w:pPr>
      <w:r w:rsidRPr="005D146B">
        <w:t xml:space="preserve">Prepare all antibodies and dyes required for the first imaging panel of the </w:t>
      </w:r>
      <w:r w:rsidR="009809FD">
        <w:t xml:space="preserve">IBEX </w:t>
      </w:r>
      <w:r w:rsidR="009809FD" w:rsidRPr="009809FD">
        <w:rPr>
          <w:i/>
          <w:iCs/>
          <w:color w:val="EE0000"/>
        </w:rPr>
        <w:t>(I-Bex)</w:t>
      </w:r>
      <w:r w:rsidR="009809FD" w:rsidRPr="009809FD">
        <w:rPr>
          <w:color w:val="EE0000"/>
        </w:rPr>
        <w:t xml:space="preserve"> </w:t>
      </w:r>
      <w:r w:rsidRPr="005D146B">
        <w:t xml:space="preserve">protocol </w:t>
      </w:r>
      <w:r w:rsidRPr="005D146B">
        <w:rPr>
          <w:b/>
          <w:bCs/>
        </w:rPr>
        <w:t>[1]</w:t>
      </w:r>
      <w:r w:rsidRPr="005D146B">
        <w:t>.</w:t>
      </w:r>
      <w:r w:rsidR="00452CBF">
        <w:t xml:space="preserve"> Then,</w:t>
      </w:r>
      <w:r w:rsidR="00E40379">
        <w:t xml:space="preserve"> </w:t>
      </w:r>
      <w:r w:rsidR="00452CBF">
        <w:t>s</w:t>
      </w:r>
      <w:r w:rsidR="00E40379" w:rsidRPr="005D146B">
        <w:t xml:space="preserve">et up the autostaining program with the selected panel configuration </w:t>
      </w:r>
      <w:r w:rsidR="00E40379" w:rsidRPr="005D146B">
        <w:rPr>
          <w:b/>
          <w:bCs/>
        </w:rPr>
        <w:t>[</w:t>
      </w:r>
      <w:r w:rsidR="00E40379">
        <w:rPr>
          <w:b/>
          <w:bCs/>
        </w:rPr>
        <w:t>2</w:t>
      </w:r>
      <w:r w:rsidR="00E40379" w:rsidRPr="005D146B">
        <w:rPr>
          <w:b/>
          <w:bCs/>
        </w:rPr>
        <w:t>]</w:t>
      </w:r>
      <w:r w:rsidR="00E40379" w:rsidRPr="005D146B">
        <w:t>.</w:t>
      </w:r>
    </w:p>
    <w:p w14:paraId="51512D2A" w14:textId="4554A570" w:rsidR="00E506EC" w:rsidRPr="005D146B" w:rsidRDefault="00E40379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E506EC" w:rsidRPr="005D146B">
        <w:rPr>
          <w:lang w:val="en-IN"/>
        </w:rPr>
        <w:t xml:space="preserve"> labeled antibody vials and fluorescent dyes.</w:t>
      </w:r>
    </w:p>
    <w:p w14:paraId="246F6020" w14:textId="6081568A" w:rsidR="00E506EC" w:rsidRPr="005D146B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Display the autostainer interface showing selection of a 5-marker panel.</w:t>
      </w:r>
      <w:r w:rsidR="009809FD">
        <w:rPr>
          <w:lang w:val="en-IN"/>
        </w:rPr>
        <w:t xml:space="preserve"> </w:t>
      </w:r>
      <w:r w:rsidR="009809FD" w:rsidRPr="009809FD">
        <w:rPr>
          <w:b/>
          <w:bCs/>
          <w:lang w:val="en-IN"/>
        </w:rPr>
        <w:t xml:space="preserve">TXT: </w:t>
      </w:r>
      <w:r w:rsidR="009809FD" w:rsidRPr="009809FD">
        <w:rPr>
          <w:b/>
          <w:bCs/>
        </w:rPr>
        <w:t>Ensure three washing steps between each reagent application</w:t>
      </w:r>
      <w:r w:rsidR="009809FD" w:rsidRPr="005D146B">
        <w:t xml:space="preserve"> </w:t>
      </w:r>
      <w:r w:rsidR="00E40379">
        <w:rPr>
          <w:lang w:val="en-IN"/>
        </w:rPr>
        <w:br/>
      </w:r>
    </w:p>
    <w:p w14:paraId="5FC7665E" w14:textId="463465B3" w:rsidR="00E506EC" w:rsidRPr="005D146B" w:rsidRDefault="00452CBF" w:rsidP="00E506EC">
      <w:pPr>
        <w:pStyle w:val="Narration"/>
        <w:numPr>
          <w:ilvl w:val="1"/>
          <w:numId w:val="3"/>
        </w:numPr>
      </w:pPr>
      <w:r>
        <w:t>Now, l</w:t>
      </w:r>
      <w:r w:rsidR="00E506EC" w:rsidRPr="005D146B">
        <w:t>oad the tissue slides and antibody solutions into the autostainer</w:t>
      </w:r>
      <w:r w:rsidR="00E40379">
        <w:t xml:space="preserve"> </w:t>
      </w:r>
      <w:r w:rsidR="00E40379" w:rsidRPr="00E40379">
        <w:rPr>
          <w:b/>
          <w:bCs/>
        </w:rPr>
        <w:t>[1]</w:t>
      </w:r>
      <w:r w:rsidR="00E506EC" w:rsidRPr="005D146B">
        <w:t xml:space="preserve"> and run the automated staining program </w:t>
      </w:r>
      <w:r w:rsidR="00E506EC" w:rsidRPr="005D146B">
        <w:rPr>
          <w:b/>
          <w:bCs/>
        </w:rPr>
        <w:t>[</w:t>
      </w:r>
      <w:r w:rsidR="00E40379">
        <w:rPr>
          <w:b/>
          <w:bCs/>
        </w:rPr>
        <w:t>2</w:t>
      </w:r>
      <w:r w:rsidR="00E506EC" w:rsidRPr="005D146B">
        <w:rPr>
          <w:b/>
          <w:bCs/>
        </w:rPr>
        <w:t>]</w:t>
      </w:r>
      <w:r w:rsidR="00E506EC" w:rsidRPr="005D146B">
        <w:t>.</w:t>
      </w:r>
    </w:p>
    <w:p w14:paraId="783D0A1B" w14:textId="77777777" w:rsidR="00E40379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lastRenderedPageBreak/>
        <w:t>Talent loading slides into the autostainer tray and inserting antibody reservoirs</w:t>
      </w:r>
      <w:r w:rsidR="00E40379">
        <w:rPr>
          <w:lang w:val="en-IN"/>
        </w:rPr>
        <w:t>.</w:t>
      </w:r>
    </w:p>
    <w:p w14:paraId="7FAF0D92" w14:textId="73CC7D59" w:rsidR="00E506EC" w:rsidRPr="005D146B" w:rsidRDefault="00E40379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E506EC" w:rsidRPr="005D146B">
        <w:rPr>
          <w:lang w:val="en-IN"/>
        </w:rPr>
        <w:t xml:space="preserve"> pressing </w:t>
      </w:r>
      <w:r w:rsidR="00E506EC" w:rsidRPr="005D146B">
        <w:rPr>
          <w:b/>
          <w:bCs/>
          <w:lang w:val="en-IN"/>
        </w:rPr>
        <w:t>Start</w:t>
      </w:r>
      <w:r w:rsidR="00E506EC" w:rsidRPr="005D146B">
        <w:rPr>
          <w:lang w:val="en-IN"/>
        </w:rPr>
        <w:t xml:space="preserve"> on the touchscreen.</w:t>
      </w:r>
      <w:r w:rsidR="004549A1">
        <w:rPr>
          <w:lang w:val="en-IN"/>
        </w:rPr>
        <w:br/>
      </w:r>
    </w:p>
    <w:p w14:paraId="79A889AE" w14:textId="2F93A5E5" w:rsidR="00E506EC" w:rsidRPr="005D146B" w:rsidRDefault="004549A1" w:rsidP="00E506EC">
      <w:pPr>
        <w:pStyle w:val="Narration"/>
        <w:numPr>
          <w:ilvl w:val="1"/>
          <w:numId w:val="3"/>
        </w:numPr>
      </w:pPr>
      <w:r>
        <w:t>Then, r</w:t>
      </w:r>
      <w:r w:rsidR="00E506EC" w:rsidRPr="005D146B">
        <w:t>emove the slides from the autostainer</w:t>
      </w:r>
      <w:r w:rsidR="00E40379">
        <w:t xml:space="preserve"> </w:t>
      </w:r>
      <w:r w:rsidR="00E40379" w:rsidRPr="00E40379">
        <w:rPr>
          <w:b/>
          <w:bCs/>
        </w:rPr>
        <w:t>[1]</w:t>
      </w:r>
      <w:r w:rsidR="00E506EC" w:rsidRPr="005D146B">
        <w:t xml:space="preserve"> and</w:t>
      </w:r>
      <w:r>
        <w:t>,</w:t>
      </w:r>
      <w:r w:rsidR="00E506EC" w:rsidRPr="005D146B">
        <w:t xml:space="preserve"> </w:t>
      </w:r>
      <w:r w:rsidRPr="004549A1">
        <w:rPr>
          <w:lang w:val="en-US"/>
        </w:rPr>
        <w:t>using aqueous mounting media suitable for multispectral imaging</w:t>
      </w:r>
      <w:r w:rsidR="009809FD">
        <w:rPr>
          <w:lang w:val="en-US"/>
        </w:rPr>
        <w:t xml:space="preserve">, </w:t>
      </w:r>
      <w:r w:rsidR="00E506EC" w:rsidRPr="005D146B">
        <w:t xml:space="preserve">apply a number 1.5 coverslip </w:t>
      </w:r>
      <w:r w:rsidR="00E506EC" w:rsidRPr="005D146B">
        <w:rPr>
          <w:b/>
          <w:bCs/>
        </w:rPr>
        <w:t>[</w:t>
      </w:r>
      <w:r w:rsidR="00E40379">
        <w:rPr>
          <w:b/>
          <w:bCs/>
        </w:rPr>
        <w:t>2</w:t>
      </w:r>
      <w:r w:rsidR="00012A73">
        <w:rPr>
          <w:b/>
          <w:bCs/>
        </w:rPr>
        <w:t>-TXT</w:t>
      </w:r>
      <w:r w:rsidR="00E506EC" w:rsidRPr="005D146B">
        <w:rPr>
          <w:b/>
          <w:bCs/>
        </w:rPr>
        <w:t>]</w:t>
      </w:r>
      <w:r w:rsidR="00E506EC" w:rsidRPr="005D146B">
        <w:t>.</w:t>
      </w:r>
    </w:p>
    <w:p w14:paraId="0FABABBF" w14:textId="77777777" w:rsidR="00E40379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Talent removing stained slides from the autostainer</w:t>
      </w:r>
      <w:r w:rsidR="00E40379">
        <w:rPr>
          <w:lang w:val="en-IN"/>
        </w:rPr>
        <w:t>.</w:t>
      </w:r>
    </w:p>
    <w:p w14:paraId="51B6CAED" w14:textId="203D3AF8" w:rsidR="00E506EC" w:rsidRPr="005D146B" w:rsidRDefault="00E40379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E506EC" w:rsidRPr="005D146B">
        <w:rPr>
          <w:lang w:val="en-IN"/>
        </w:rPr>
        <w:t>applying mounting media and a coverslip using tweezers.</w:t>
      </w:r>
      <w:r w:rsidR="00012A73">
        <w:rPr>
          <w:lang w:val="en-IN"/>
        </w:rPr>
        <w:t xml:space="preserve"> </w:t>
      </w:r>
      <w:r w:rsidR="00012A73" w:rsidRPr="00012A73">
        <w:rPr>
          <w:b/>
          <w:bCs/>
          <w:lang w:val="en-IN"/>
        </w:rPr>
        <w:t>TXT: Image the slide within 2 days</w:t>
      </w:r>
    </w:p>
    <w:p w14:paraId="1F92790B" w14:textId="77777777" w:rsidR="00012A73" w:rsidRPr="00854409" w:rsidRDefault="00012A73" w:rsidP="00012A73">
      <w:pPr>
        <w:rPr>
          <w:highlight w:val="yellow"/>
        </w:rPr>
      </w:pPr>
    </w:p>
    <w:p w14:paraId="3BCE4B37" w14:textId="13F06F71" w:rsidR="00E506EC" w:rsidRPr="005D146B" w:rsidRDefault="00012A73" w:rsidP="00012A73">
      <w:pPr>
        <w:pStyle w:val="Narration"/>
        <w:numPr>
          <w:ilvl w:val="1"/>
          <w:numId w:val="3"/>
        </w:numPr>
      </w:pPr>
      <w:r w:rsidRPr="00012A73">
        <w:t xml:space="preserve">For fluorescence Imaging on epifluorescence, </w:t>
      </w:r>
      <w:r w:rsidR="00E506EC" w:rsidRPr="00012A73">
        <w:t>load the</w:t>
      </w:r>
      <w:r w:rsidR="00E506EC" w:rsidRPr="005D146B">
        <w:t xml:space="preserve"> well-controlled positive control sample into the </w:t>
      </w:r>
      <w:commentRangeStart w:id="2"/>
      <w:r w:rsidR="00E506EC" w:rsidRPr="005D146B">
        <w:t xml:space="preserve">fluorescence microscope or slide scanner </w:t>
      </w:r>
      <w:commentRangeEnd w:id="2"/>
      <w:r w:rsidR="00452CBF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="00E506EC" w:rsidRPr="005D146B">
        <w:rPr>
          <w:b/>
          <w:bCs/>
        </w:rPr>
        <w:t>[1]</w:t>
      </w:r>
      <w:r w:rsidR="00E506EC" w:rsidRPr="005D146B">
        <w:t xml:space="preserve">. Locate a positive signal in the sample for each antigen that will be imaged </w:t>
      </w:r>
      <w:r w:rsidR="00E506EC" w:rsidRPr="005D146B">
        <w:rPr>
          <w:b/>
          <w:bCs/>
        </w:rPr>
        <w:t>[2]</w:t>
      </w:r>
      <w:r w:rsidR="00E506EC" w:rsidRPr="005D146B">
        <w:t xml:space="preserve">. For each fluorescent dye, set the exposure time by starting low and gradually increasing until a signal is observed, ensuring dynamic range capture and minimal background </w:t>
      </w:r>
      <w:r w:rsidR="00E506EC" w:rsidRPr="005D146B">
        <w:rPr>
          <w:b/>
          <w:bCs/>
        </w:rPr>
        <w:t>[3]</w:t>
      </w:r>
      <w:r w:rsidR="00E506EC" w:rsidRPr="005D146B">
        <w:t>.</w:t>
      </w:r>
    </w:p>
    <w:p w14:paraId="742844D5" w14:textId="018952E6" w:rsidR="00E506EC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Talent inserting the positive control slide into the fluorescence microscope or slide scanner.</w:t>
      </w:r>
    </w:p>
    <w:p w14:paraId="47E5A700" w14:textId="3C04A088" w:rsidR="00E506EC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4549A1">
        <w:rPr>
          <w:highlight w:val="yellow"/>
          <w:lang w:val="en-IN"/>
        </w:rPr>
        <w:t>SC</w:t>
      </w:r>
      <w:r w:rsidR="00012A73" w:rsidRPr="004549A1">
        <w:rPr>
          <w:highlight w:val="yellow"/>
          <w:lang w:val="en-IN"/>
        </w:rPr>
        <w:t>REEN</w:t>
      </w:r>
      <w:r w:rsidRPr="004549A1">
        <w:rPr>
          <w:highlight w:val="yellow"/>
          <w:lang w:val="en-IN"/>
        </w:rPr>
        <w:t>:</w:t>
      </w:r>
      <w:r w:rsidRPr="005D146B">
        <w:rPr>
          <w:lang w:val="en-IN"/>
        </w:rPr>
        <w:t xml:space="preserve"> </w:t>
      </w:r>
      <w:r w:rsidR="00012A73">
        <w:rPr>
          <w:lang w:val="en-IN"/>
        </w:rPr>
        <w:t>T</w:t>
      </w:r>
      <w:r w:rsidRPr="005D146B">
        <w:rPr>
          <w:lang w:val="en-IN"/>
        </w:rPr>
        <w:t>alent navigates to locate positive signals corresponding to different antigens.</w:t>
      </w:r>
    </w:p>
    <w:p w14:paraId="50447C26" w14:textId="77777777" w:rsidR="00E506EC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4549A1">
        <w:rPr>
          <w:highlight w:val="yellow"/>
          <w:lang w:val="en-IN"/>
        </w:rPr>
        <w:t>SCREEN:</w:t>
      </w:r>
      <w:r w:rsidRPr="005D146B">
        <w:rPr>
          <w:lang w:val="en-IN"/>
        </w:rPr>
        <w:t xml:space="preserve"> Show the interface adjusting the exposure slider for each dye channel, starting low and increasing until the signal appears clearly.</w:t>
      </w:r>
    </w:p>
    <w:p w14:paraId="642D5C1E" w14:textId="77777777" w:rsidR="004549A1" w:rsidRPr="005D146B" w:rsidRDefault="004549A1" w:rsidP="004549A1">
      <w:pPr>
        <w:pStyle w:val="ShotDescription"/>
        <w:ind w:firstLine="0"/>
        <w:rPr>
          <w:lang w:val="en-IN"/>
        </w:rPr>
      </w:pPr>
    </w:p>
    <w:p w14:paraId="6E5B8CC7" w14:textId="4C7D2A54" w:rsidR="00E506EC" w:rsidRPr="005D146B" w:rsidRDefault="009809FD" w:rsidP="00E506EC">
      <w:pPr>
        <w:pStyle w:val="Narration"/>
        <w:numPr>
          <w:ilvl w:val="1"/>
          <w:numId w:val="3"/>
        </w:numPr>
      </w:pPr>
      <w:r>
        <w:t>Then, s</w:t>
      </w:r>
      <w:r w:rsidR="00E506EC" w:rsidRPr="005D146B">
        <w:t xml:space="preserve">ave the exposure settings determined using the positive control sample for use in all subsequent imaging steps </w:t>
      </w:r>
      <w:r w:rsidR="00E506EC" w:rsidRPr="005D146B">
        <w:rPr>
          <w:b/>
          <w:bCs/>
        </w:rPr>
        <w:t>[1</w:t>
      </w:r>
      <w:r w:rsidR="00EE766F">
        <w:rPr>
          <w:b/>
          <w:bCs/>
        </w:rPr>
        <w:t>-TXT</w:t>
      </w:r>
      <w:r w:rsidR="00E506EC" w:rsidRPr="005D146B">
        <w:rPr>
          <w:b/>
          <w:bCs/>
        </w:rPr>
        <w:t>]</w:t>
      </w:r>
      <w:r w:rsidR="00E506EC" w:rsidRPr="005D146B">
        <w:t>.</w:t>
      </w:r>
    </w:p>
    <w:p w14:paraId="627C013A" w14:textId="61E60ABF" w:rsidR="00EE766F" w:rsidRPr="005D146B" w:rsidRDefault="00E506EC" w:rsidP="00EE766F">
      <w:pPr>
        <w:pStyle w:val="ShotDescription"/>
        <w:numPr>
          <w:ilvl w:val="2"/>
          <w:numId w:val="3"/>
        </w:numPr>
        <w:rPr>
          <w:lang w:val="en-IN"/>
        </w:rPr>
      </w:pPr>
      <w:r w:rsidRPr="004549A1">
        <w:rPr>
          <w:highlight w:val="yellow"/>
          <w:lang w:val="en-IN"/>
        </w:rPr>
        <w:t>SCREEN:</w:t>
      </w:r>
      <w:r w:rsidRPr="005D146B">
        <w:rPr>
          <w:lang w:val="en-IN"/>
        </w:rPr>
        <w:t xml:space="preserve"> Show user saving the exposure settings within the imaging software, labeling it as "Positive Control Settings."</w:t>
      </w:r>
      <w:r w:rsidR="00EE766F">
        <w:rPr>
          <w:lang w:val="en-IN"/>
        </w:rPr>
        <w:t xml:space="preserve"> </w:t>
      </w:r>
      <w:r w:rsidR="00EE766F" w:rsidRPr="00EE766F">
        <w:rPr>
          <w:b/>
          <w:bCs/>
          <w:lang w:val="en-IN"/>
        </w:rPr>
        <w:t xml:space="preserve">TXT: </w:t>
      </w:r>
      <w:r w:rsidR="00EE766F" w:rsidRPr="00EE766F">
        <w:rPr>
          <w:b/>
          <w:bCs/>
        </w:rPr>
        <w:t>Image all samples using +ve control settings; Confirm image quality before proceeding</w:t>
      </w:r>
    </w:p>
    <w:p w14:paraId="4934995E" w14:textId="4A47ED27" w:rsidR="00E506EC" w:rsidRPr="005D146B" w:rsidRDefault="00E506EC" w:rsidP="00EE766F">
      <w:pPr>
        <w:pStyle w:val="ShotDescription"/>
        <w:ind w:firstLine="0"/>
        <w:rPr>
          <w:lang w:val="en-IN"/>
        </w:rPr>
      </w:pPr>
    </w:p>
    <w:p w14:paraId="760660B3" w14:textId="77153D36" w:rsidR="00E506EC" w:rsidRPr="005D146B" w:rsidRDefault="00EE766F" w:rsidP="00E506EC">
      <w:pPr>
        <w:pStyle w:val="Narration"/>
        <w:numPr>
          <w:ilvl w:val="1"/>
          <w:numId w:val="3"/>
        </w:numPr>
      </w:pPr>
      <w:r>
        <w:t>For coverslip removal, p</w:t>
      </w:r>
      <w:r w:rsidR="00E506EC" w:rsidRPr="005D146B">
        <w:t>lace the slides in a Coplin jar filled with deionized water</w:t>
      </w:r>
      <w:r>
        <w:t xml:space="preserve"> </w:t>
      </w:r>
      <w:r w:rsidRPr="00EE766F">
        <w:rPr>
          <w:b/>
          <w:bCs/>
        </w:rPr>
        <w:t>[1]</w:t>
      </w:r>
      <w:r w:rsidR="00E506EC" w:rsidRPr="005D146B">
        <w:t xml:space="preserve"> and immerse the jar in a 65 degrees Celsius water bath for 15 to 20 minutes to naturally remove the coverslip </w:t>
      </w:r>
      <w:r w:rsidR="00E506EC" w:rsidRPr="005D146B">
        <w:rPr>
          <w:b/>
          <w:bCs/>
        </w:rPr>
        <w:t>[</w:t>
      </w:r>
      <w:r>
        <w:rPr>
          <w:b/>
          <w:bCs/>
        </w:rPr>
        <w:t>2</w:t>
      </w:r>
      <w:r w:rsidR="00E506EC" w:rsidRPr="005D146B">
        <w:rPr>
          <w:b/>
          <w:bCs/>
        </w:rPr>
        <w:t>]</w:t>
      </w:r>
      <w:r w:rsidR="00E506EC" w:rsidRPr="005D146B">
        <w:t xml:space="preserve">. </w:t>
      </w:r>
    </w:p>
    <w:p w14:paraId="351C371F" w14:textId="77777777" w:rsidR="00EE766F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Talent placing slides into a Coplin jar</w:t>
      </w:r>
      <w:r w:rsidR="00EE766F">
        <w:rPr>
          <w:lang w:val="en-IN"/>
        </w:rPr>
        <w:t>.</w:t>
      </w:r>
    </w:p>
    <w:p w14:paraId="6DB8B64D" w14:textId="04DA29AC" w:rsidR="00E506EC" w:rsidRDefault="00EE766F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E506EC" w:rsidRPr="005D146B">
        <w:rPr>
          <w:lang w:val="en-IN"/>
        </w:rPr>
        <w:t xml:space="preserve"> placing the jar in a 65 degrees Celsius water bath.</w:t>
      </w:r>
      <w:r>
        <w:rPr>
          <w:lang w:val="en-IN"/>
        </w:rPr>
        <w:br/>
      </w:r>
    </w:p>
    <w:p w14:paraId="6177CACA" w14:textId="2E678CF7" w:rsidR="00E506EC" w:rsidRPr="005D146B" w:rsidRDefault="007B7436" w:rsidP="00EE766F">
      <w:pPr>
        <w:pStyle w:val="Narration"/>
        <w:numPr>
          <w:ilvl w:val="1"/>
          <w:numId w:val="3"/>
        </w:numPr>
      </w:pPr>
      <w:r w:rsidRPr="007B7436">
        <w:rPr>
          <w:lang w:val="en-US"/>
        </w:rPr>
        <w:t>To bleach the sections, freshly prepare a 1 m</w:t>
      </w:r>
      <w:r>
        <w:rPr>
          <w:lang w:val="en-US"/>
        </w:rPr>
        <w:t>illigram per milliliter</w:t>
      </w:r>
      <w:r w:rsidRPr="007B7436">
        <w:rPr>
          <w:lang w:val="en-US"/>
        </w:rPr>
        <w:t xml:space="preserve"> solution of lithium borohydride in deionized water inside a fume hood</w:t>
      </w:r>
      <w:r>
        <w:rPr>
          <w:b/>
          <w:bCs/>
          <w:lang w:val="en-US"/>
        </w:rPr>
        <w:t xml:space="preserve"> </w:t>
      </w:r>
      <w:r w:rsidR="00E506EC" w:rsidRPr="005D146B">
        <w:rPr>
          <w:b/>
          <w:bCs/>
        </w:rPr>
        <w:t>[1</w:t>
      </w:r>
      <w:r w:rsidR="00EE766F">
        <w:rPr>
          <w:b/>
          <w:bCs/>
        </w:rPr>
        <w:t>-TXT</w:t>
      </w:r>
      <w:r w:rsidR="00E506EC" w:rsidRPr="005D146B">
        <w:rPr>
          <w:b/>
          <w:bCs/>
        </w:rPr>
        <w:t>]</w:t>
      </w:r>
      <w:r w:rsidR="00E506EC" w:rsidRPr="005D146B">
        <w:t xml:space="preserve">. </w:t>
      </w:r>
      <w:r w:rsidR="00EE766F" w:rsidRPr="005D146B">
        <w:t xml:space="preserve">Allow the lithium borohydride solution to rest for 20 minutes to enable bubble formation </w:t>
      </w:r>
      <w:r w:rsidR="00EE766F" w:rsidRPr="005D146B">
        <w:rPr>
          <w:b/>
          <w:bCs/>
        </w:rPr>
        <w:t>[</w:t>
      </w:r>
      <w:r w:rsidR="00EE766F">
        <w:rPr>
          <w:b/>
          <w:bCs/>
        </w:rPr>
        <w:t>2</w:t>
      </w:r>
      <w:r w:rsidR="00EE766F" w:rsidRPr="005D146B">
        <w:rPr>
          <w:b/>
          <w:bCs/>
        </w:rPr>
        <w:t>]</w:t>
      </w:r>
      <w:r w:rsidR="00EE766F" w:rsidRPr="005D146B">
        <w:t>.</w:t>
      </w:r>
    </w:p>
    <w:p w14:paraId="4BAB8BF0" w14:textId="67BDFB19" w:rsidR="00E506EC" w:rsidRPr="00EE766F" w:rsidRDefault="00E506EC" w:rsidP="00E506EC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5D146B">
        <w:rPr>
          <w:lang w:val="en-IN"/>
        </w:rPr>
        <w:lastRenderedPageBreak/>
        <w:t>Talent donning PPE and pipetting lithium borohydride powder into a beaker on a balance inside the fume hood.</w:t>
      </w:r>
      <w:r w:rsidR="00EE766F">
        <w:rPr>
          <w:lang w:val="en-IN"/>
        </w:rPr>
        <w:t xml:space="preserve"> </w:t>
      </w:r>
      <w:r w:rsidR="00EE766F" w:rsidRPr="00EE766F">
        <w:rPr>
          <w:b/>
          <w:bCs/>
          <w:lang w:val="en-IN"/>
        </w:rPr>
        <w:t xml:space="preserve">TXT: </w:t>
      </w:r>
      <w:r w:rsidR="00EE766F" w:rsidRPr="00EE766F">
        <w:rPr>
          <w:b/>
          <w:bCs/>
        </w:rPr>
        <w:t>Make enough</w:t>
      </w:r>
      <w:r w:rsidR="003F5224">
        <w:rPr>
          <w:b/>
          <w:bCs/>
        </w:rPr>
        <w:t xml:space="preserve"> solution</w:t>
      </w:r>
      <w:r w:rsidR="00EE766F" w:rsidRPr="00EE766F">
        <w:rPr>
          <w:b/>
          <w:bCs/>
        </w:rPr>
        <w:t xml:space="preserve"> to cover each sample 3x over</w:t>
      </w:r>
    </w:p>
    <w:p w14:paraId="531716B5" w14:textId="38B767E9" w:rsidR="00E506EC" w:rsidRPr="005D146B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Close-up of the beaker with visible bubbles forming in the solution while resting in the fume hood.</w:t>
      </w:r>
      <w:r w:rsidR="00EE766F">
        <w:rPr>
          <w:lang w:val="en-IN"/>
        </w:rPr>
        <w:br/>
      </w:r>
    </w:p>
    <w:p w14:paraId="37CF0B13" w14:textId="11828F17" w:rsidR="00E506EC" w:rsidRPr="005D146B" w:rsidRDefault="004549A1" w:rsidP="00E506EC">
      <w:pPr>
        <w:pStyle w:val="Narration"/>
        <w:numPr>
          <w:ilvl w:val="1"/>
          <w:numId w:val="3"/>
        </w:numPr>
      </w:pPr>
      <w:r>
        <w:t>Then, p</w:t>
      </w:r>
      <w:r w:rsidR="00E506EC" w:rsidRPr="005D146B">
        <w:t xml:space="preserve">ipette 1 milliliter of lithium borohydride solution onto each slide placed in a staining chamber inside the fume hood and allow it to sit for 10 to 15 minutes </w:t>
      </w:r>
      <w:r w:rsidR="00E506EC" w:rsidRPr="005D146B">
        <w:rPr>
          <w:b/>
          <w:bCs/>
        </w:rPr>
        <w:t>[1</w:t>
      </w:r>
      <w:r>
        <w:rPr>
          <w:b/>
          <w:bCs/>
        </w:rPr>
        <w:t>-TXT</w:t>
      </w:r>
      <w:r w:rsidR="00E506EC" w:rsidRPr="005D146B">
        <w:rPr>
          <w:b/>
          <w:bCs/>
        </w:rPr>
        <w:t>]</w:t>
      </w:r>
      <w:r w:rsidR="00E506EC" w:rsidRPr="005D146B">
        <w:t>.</w:t>
      </w:r>
    </w:p>
    <w:p w14:paraId="1C1AE254" w14:textId="0A45D499" w:rsidR="00EE766F" w:rsidRPr="00EE766F" w:rsidRDefault="00E506EC" w:rsidP="00EE766F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5D146B">
        <w:rPr>
          <w:lang w:val="en-IN"/>
        </w:rPr>
        <w:t>Talent dispensing 1 milliliter of lithium borohydride onto each slide and closing the chamber for incubation.</w:t>
      </w:r>
      <w:r w:rsidR="00EE766F">
        <w:rPr>
          <w:lang w:val="en-IN"/>
        </w:rPr>
        <w:t xml:space="preserve"> </w:t>
      </w:r>
      <w:r w:rsidR="00EE766F" w:rsidRPr="00EE766F">
        <w:rPr>
          <w:b/>
          <w:bCs/>
          <w:lang w:val="en-IN"/>
        </w:rPr>
        <w:t xml:space="preserve">TXT: Replace </w:t>
      </w:r>
      <w:r w:rsidR="00EE766F" w:rsidRPr="00EE766F">
        <w:rPr>
          <w:b/>
          <w:bCs/>
        </w:rPr>
        <w:t>LiBH</w:t>
      </w:r>
      <w:r w:rsidR="00EE766F" w:rsidRPr="00EE766F">
        <w:rPr>
          <w:b/>
          <w:bCs/>
          <w:vertAlign w:val="subscript"/>
        </w:rPr>
        <w:t>4</w:t>
      </w:r>
      <w:r w:rsidR="00EE766F" w:rsidRPr="00EE766F">
        <w:rPr>
          <w:b/>
          <w:bCs/>
        </w:rPr>
        <w:t xml:space="preserve"> solution with fresh solution and repeat 2x</w:t>
      </w:r>
      <w:r w:rsidR="00452CBF">
        <w:rPr>
          <w:b/>
          <w:bCs/>
        </w:rPr>
        <w:br/>
      </w:r>
    </w:p>
    <w:p w14:paraId="0B3FDE40" w14:textId="09B76B43" w:rsidR="00E506EC" w:rsidRPr="005D146B" w:rsidRDefault="00EE766F" w:rsidP="00E506EC">
      <w:pPr>
        <w:pStyle w:val="Narration"/>
        <w:numPr>
          <w:ilvl w:val="1"/>
          <w:numId w:val="3"/>
        </w:numPr>
      </w:pPr>
      <w:r>
        <w:t>After r</w:t>
      </w:r>
      <w:r w:rsidR="00E506EC" w:rsidRPr="005D146B">
        <w:t>emov</w:t>
      </w:r>
      <w:r>
        <w:t>ing</w:t>
      </w:r>
      <w:r w:rsidR="00E506EC" w:rsidRPr="005D146B">
        <w:t xml:space="preserve"> the final lithium borohydride treatment from the slides</w:t>
      </w:r>
      <w:r>
        <w:t xml:space="preserve">, </w:t>
      </w:r>
      <w:r w:rsidR="00E506EC" w:rsidRPr="005D146B">
        <w:t xml:space="preserve">transfer the slides into </w:t>
      </w:r>
      <w:r>
        <w:t>PBS</w:t>
      </w:r>
      <w:r w:rsidR="00E506EC" w:rsidRPr="005D146B">
        <w:t xml:space="preserve"> or deionized water for short-term storage of no more than 1 day </w:t>
      </w:r>
      <w:r w:rsidR="00E506EC" w:rsidRPr="005D146B">
        <w:rPr>
          <w:b/>
          <w:bCs/>
        </w:rPr>
        <w:t>[1</w:t>
      </w:r>
      <w:r w:rsidR="007B7436">
        <w:rPr>
          <w:b/>
          <w:bCs/>
        </w:rPr>
        <w:t>-TXT</w:t>
      </w:r>
      <w:r w:rsidR="00E506EC" w:rsidRPr="005D146B">
        <w:rPr>
          <w:b/>
          <w:bCs/>
        </w:rPr>
        <w:t>]</w:t>
      </w:r>
      <w:r w:rsidR="00E506EC" w:rsidRPr="005D146B">
        <w:t>.</w:t>
      </w:r>
    </w:p>
    <w:p w14:paraId="759D9FF4" w14:textId="1A53C962" w:rsidR="007B7436" w:rsidRPr="007B7436" w:rsidRDefault="00E506EC" w:rsidP="007B7436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Talent transferring slides from the staining chamber to a fresh Coplin jar containing phosphate-buffered saline or deionized water.</w:t>
      </w:r>
      <w:r w:rsidR="007B7436">
        <w:rPr>
          <w:lang w:val="en-IN"/>
        </w:rPr>
        <w:t xml:space="preserve"> </w:t>
      </w:r>
      <w:r w:rsidR="007B7436" w:rsidRPr="007B7436">
        <w:rPr>
          <w:b/>
          <w:bCs/>
          <w:lang w:val="en-IN"/>
        </w:rPr>
        <w:t>TXT: Proceed to next IBEX round within 1 day of bleaching</w:t>
      </w:r>
    </w:p>
    <w:p w14:paraId="333ED5FB" w14:textId="40826335" w:rsidR="00E506EC" w:rsidRPr="008777DA" w:rsidRDefault="00E506EC" w:rsidP="007B7436">
      <w:pPr>
        <w:pStyle w:val="ShotDescription"/>
        <w:ind w:left="0" w:firstLine="0"/>
        <w:rPr>
          <w:lang w:val="en-IN"/>
        </w:rPr>
      </w:pPr>
    </w:p>
    <w:p w14:paraId="0CA3D22F" w14:textId="5A0203AC" w:rsidR="00E506EC" w:rsidRPr="008777DA" w:rsidRDefault="00E506EC" w:rsidP="00E506EC">
      <w:pPr>
        <w:pStyle w:val="Narration"/>
        <w:numPr>
          <w:ilvl w:val="1"/>
          <w:numId w:val="3"/>
        </w:numPr>
      </w:pPr>
      <w:r w:rsidRPr="008777DA">
        <w:t xml:space="preserve">Prepare all antibodies and tyramide signal amplification dye solutions required for the next round of autostaining </w:t>
      </w:r>
      <w:r w:rsidRPr="008777DA">
        <w:rPr>
          <w:b/>
          <w:bCs/>
        </w:rPr>
        <w:t>[1]</w:t>
      </w:r>
      <w:r w:rsidRPr="008777DA">
        <w:t>.</w:t>
      </w:r>
    </w:p>
    <w:p w14:paraId="03C2F9F1" w14:textId="3D2B6F2F" w:rsidR="00E506EC" w:rsidRPr="008777DA" w:rsidRDefault="00452CBF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all </w:t>
      </w:r>
      <w:r w:rsidRPr="008777DA">
        <w:t>antibodies and tyramide signal amplification dye solutions</w:t>
      </w:r>
      <w:r>
        <w:t>.</w:t>
      </w:r>
      <w:r w:rsidR="00AE535F">
        <w:rPr>
          <w:lang w:val="en-IN"/>
        </w:rPr>
        <w:br/>
      </w:r>
    </w:p>
    <w:p w14:paraId="69FB541C" w14:textId="77777777" w:rsidR="00E506EC" w:rsidRPr="008777DA" w:rsidRDefault="00E506EC" w:rsidP="00E506EC">
      <w:pPr>
        <w:pStyle w:val="Narration"/>
        <w:numPr>
          <w:ilvl w:val="1"/>
          <w:numId w:val="3"/>
        </w:numPr>
      </w:pPr>
      <w:r w:rsidRPr="008777DA">
        <w:t xml:space="preserve">For the Ventana autostainer, pipette approximately 1 milliliter of autostainer wash buffer onto the slide to maintain the wet mount before starting the autostaining run </w:t>
      </w:r>
      <w:r w:rsidRPr="008777DA">
        <w:rPr>
          <w:b/>
          <w:bCs/>
        </w:rPr>
        <w:t>[1]</w:t>
      </w:r>
      <w:r w:rsidRPr="008777DA">
        <w:t xml:space="preserve">. Then, load the wet-mounted slides into the autostainer </w:t>
      </w:r>
      <w:r w:rsidRPr="008777DA">
        <w:rPr>
          <w:b/>
          <w:bCs/>
        </w:rPr>
        <w:t>[2]</w:t>
      </w:r>
      <w:r w:rsidRPr="008777DA">
        <w:t>.</w:t>
      </w:r>
    </w:p>
    <w:p w14:paraId="69D6B3E6" w14:textId="77777777" w:rsidR="00E506EC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8777DA">
        <w:rPr>
          <w:lang w:val="en-IN"/>
        </w:rPr>
        <w:t>Talent pipetting wash buffer directly onto a slide inside a humidity-controlled environment.</w:t>
      </w:r>
    </w:p>
    <w:p w14:paraId="6CC076D0" w14:textId="1728CF7F" w:rsidR="00E506EC" w:rsidRPr="008777DA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8777DA">
        <w:rPr>
          <w:lang w:val="en-IN"/>
        </w:rPr>
        <w:t>Talent loading prepared slides into the Ventana autostainer tray.</w:t>
      </w:r>
      <w:r w:rsidR="00AE535F">
        <w:rPr>
          <w:lang w:val="en-IN"/>
        </w:rPr>
        <w:br/>
      </w:r>
    </w:p>
    <w:p w14:paraId="2E9AF7DC" w14:textId="0E46B48C" w:rsidR="00E506EC" w:rsidRPr="008777DA" w:rsidRDefault="00E506EC" w:rsidP="00E10562">
      <w:pPr>
        <w:pStyle w:val="Narration"/>
        <w:numPr>
          <w:ilvl w:val="1"/>
          <w:numId w:val="3"/>
        </w:numPr>
      </w:pPr>
      <w:r w:rsidRPr="008777DA">
        <w:t>For the Bond Rx</w:t>
      </w:r>
      <w:r w:rsidR="007B7436">
        <w:t xml:space="preserve"> </w:t>
      </w:r>
      <w:r w:rsidR="007B7436" w:rsidRPr="007B7436">
        <w:rPr>
          <w:i/>
          <w:iCs/>
          <w:color w:val="EE0000"/>
        </w:rPr>
        <w:t>(R-X)</w:t>
      </w:r>
      <w:r w:rsidRPr="007B7436">
        <w:rPr>
          <w:color w:val="EE0000"/>
        </w:rPr>
        <w:t xml:space="preserve"> </w:t>
      </w:r>
      <w:r w:rsidRPr="008777DA">
        <w:t xml:space="preserve">autostainer, place the provided cover tiles onto the slides before initiating the run </w:t>
      </w:r>
      <w:r w:rsidRPr="008777DA">
        <w:rPr>
          <w:b/>
          <w:bCs/>
        </w:rPr>
        <w:t>[1]</w:t>
      </w:r>
      <w:r w:rsidRPr="008777DA">
        <w:t>.</w:t>
      </w:r>
      <w:r w:rsidR="00E10562">
        <w:t xml:space="preserve"> </w:t>
      </w:r>
      <w:r w:rsidR="00E10562" w:rsidRPr="00D821ED">
        <w:t xml:space="preserve">At the top edge of each Bond Rx </w:t>
      </w:r>
      <w:r w:rsidR="00E10562">
        <w:t>covertile</w:t>
      </w:r>
      <w:r w:rsidR="00E10562" w:rsidRPr="00D821ED">
        <w:t xml:space="preserve">, pipette 300 microliters of wash buffer to allow the liquid to flow beneath the tile and over the sample surface </w:t>
      </w:r>
      <w:r w:rsidR="00E10562" w:rsidRPr="00D821ED">
        <w:rPr>
          <w:b/>
          <w:bCs/>
        </w:rPr>
        <w:t>[</w:t>
      </w:r>
      <w:r w:rsidR="00E10562">
        <w:rPr>
          <w:b/>
          <w:bCs/>
        </w:rPr>
        <w:t>2</w:t>
      </w:r>
      <w:r w:rsidR="00E10562" w:rsidRPr="00D821ED">
        <w:rPr>
          <w:b/>
          <w:bCs/>
        </w:rPr>
        <w:t>]</w:t>
      </w:r>
      <w:r w:rsidR="00E10562" w:rsidRPr="00D821ED">
        <w:t xml:space="preserve">. </w:t>
      </w:r>
      <w:r w:rsidR="00E10562">
        <w:t>Then, l</w:t>
      </w:r>
      <w:r w:rsidR="00E10562" w:rsidRPr="00D821ED">
        <w:t xml:space="preserve">oad the slides into the Bond Rx autostainer for processing </w:t>
      </w:r>
      <w:r w:rsidR="00E10562" w:rsidRPr="00D821ED">
        <w:rPr>
          <w:b/>
          <w:bCs/>
        </w:rPr>
        <w:t>[</w:t>
      </w:r>
      <w:r w:rsidR="00E10562">
        <w:rPr>
          <w:b/>
          <w:bCs/>
        </w:rPr>
        <w:t>3</w:t>
      </w:r>
      <w:r w:rsidR="00E10562" w:rsidRPr="00D821ED">
        <w:rPr>
          <w:b/>
          <w:bCs/>
        </w:rPr>
        <w:t>]</w:t>
      </w:r>
      <w:r w:rsidR="00E10562" w:rsidRPr="00D821ED">
        <w:t>.</w:t>
      </w:r>
    </w:p>
    <w:p w14:paraId="0A2374CA" w14:textId="2CBAECD6" w:rsidR="00E506EC" w:rsidRPr="008777DA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8777DA">
        <w:rPr>
          <w:lang w:val="en-IN"/>
        </w:rPr>
        <w:t>Talent placing rectangular Bond Rx cover tiles gently over each slide surface.</w:t>
      </w:r>
    </w:p>
    <w:p w14:paraId="0722ABF9" w14:textId="77777777" w:rsidR="00E506EC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D821ED">
        <w:rPr>
          <w:lang w:val="en-IN"/>
        </w:rPr>
        <w:t>Talent pipetting wash buffer onto the top edge of each covertile and observing the fluid spread underneath.</w:t>
      </w:r>
    </w:p>
    <w:p w14:paraId="582C1286" w14:textId="27A03F3C" w:rsidR="00E506EC" w:rsidRPr="00D821ED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D821ED">
        <w:rPr>
          <w:lang w:val="en-IN"/>
        </w:rPr>
        <w:lastRenderedPageBreak/>
        <w:t>Talent placing the prepared slides into the Bond Rx autostainer tray.</w:t>
      </w:r>
      <w:r w:rsidR="00AE535F">
        <w:rPr>
          <w:lang w:val="en-IN"/>
        </w:rPr>
        <w:br/>
      </w:r>
    </w:p>
    <w:p w14:paraId="2DCF78D2" w14:textId="4C2B5E7C" w:rsidR="00E506EC" w:rsidRPr="00D821ED" w:rsidRDefault="00E10562" w:rsidP="00E506EC">
      <w:pPr>
        <w:pStyle w:val="Narration"/>
        <w:numPr>
          <w:ilvl w:val="1"/>
          <w:numId w:val="3"/>
        </w:numPr>
      </w:pPr>
      <w:r>
        <w:t>Now, s</w:t>
      </w:r>
      <w:r w:rsidR="00E506EC" w:rsidRPr="00D821ED">
        <w:t xml:space="preserve">et up the autostainer program according to the panel configuration, with the number of cycles set to match the number of antibodies in the staining round </w:t>
      </w:r>
      <w:r w:rsidR="00E506EC" w:rsidRPr="00D821ED">
        <w:rPr>
          <w:b/>
          <w:bCs/>
        </w:rPr>
        <w:t>[1]</w:t>
      </w:r>
      <w:r w:rsidR="00E506EC" w:rsidRPr="00D821ED">
        <w:t>.</w:t>
      </w:r>
    </w:p>
    <w:p w14:paraId="0B5AD779" w14:textId="36D49B68" w:rsidR="00E506EC" w:rsidRPr="00D821ED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D821ED">
        <w:rPr>
          <w:lang w:val="en-IN"/>
        </w:rPr>
        <w:t xml:space="preserve">Display the Bond Rx programming interface where the user selects a panel and sets the parameter </w:t>
      </w:r>
      <w:r w:rsidRPr="00D821ED">
        <w:rPr>
          <w:b/>
          <w:bCs/>
          <w:lang w:val="en-IN"/>
        </w:rPr>
        <w:t>N</w:t>
      </w:r>
      <w:r w:rsidRPr="00D821ED">
        <w:rPr>
          <w:lang w:val="en-IN"/>
        </w:rPr>
        <w:t xml:space="preserve"> to the number of antibodies to be applied.</w:t>
      </w:r>
      <w:r w:rsidR="00E10562">
        <w:rPr>
          <w:lang w:val="en-IN"/>
        </w:rPr>
        <w:br/>
      </w:r>
    </w:p>
    <w:p w14:paraId="370905DD" w14:textId="6844AEF1" w:rsidR="00E506EC" w:rsidRPr="00D821ED" w:rsidRDefault="00452CBF" w:rsidP="00796835">
      <w:pPr>
        <w:pStyle w:val="Narration"/>
        <w:numPr>
          <w:ilvl w:val="1"/>
          <w:numId w:val="3"/>
        </w:numPr>
      </w:pPr>
      <w:r>
        <w:t>Afterward, r</w:t>
      </w:r>
      <w:r w:rsidR="00E506EC" w:rsidRPr="00D821ED">
        <w:t xml:space="preserve">emove the slides from the autostainer </w:t>
      </w:r>
      <w:r w:rsidR="00AE535F" w:rsidRPr="00AE535F">
        <w:rPr>
          <w:b/>
          <w:bCs/>
        </w:rPr>
        <w:t>[1]</w:t>
      </w:r>
      <w:r w:rsidR="00AE535F">
        <w:t xml:space="preserve"> </w:t>
      </w:r>
      <w:r w:rsidR="00E506EC" w:rsidRPr="00D821ED">
        <w:t xml:space="preserve">and apply a number 1.5 coverslip using an aqueous mounting medium compatible with multispectral imaging </w:t>
      </w:r>
      <w:r w:rsidR="00E506EC" w:rsidRPr="00D821ED">
        <w:rPr>
          <w:b/>
          <w:bCs/>
        </w:rPr>
        <w:t>[</w:t>
      </w:r>
      <w:r w:rsidR="00AE535F">
        <w:rPr>
          <w:b/>
          <w:bCs/>
        </w:rPr>
        <w:t>2</w:t>
      </w:r>
      <w:r w:rsidR="00E506EC" w:rsidRPr="00D821ED">
        <w:rPr>
          <w:b/>
          <w:bCs/>
        </w:rPr>
        <w:t>]</w:t>
      </w:r>
      <w:r w:rsidR="00E506EC" w:rsidRPr="00D821ED">
        <w:t>.</w:t>
      </w:r>
      <w:r w:rsidR="00796835">
        <w:t xml:space="preserve"> </w:t>
      </w:r>
      <w:r w:rsidR="00796835">
        <w:t>Then, i</w:t>
      </w:r>
      <w:r w:rsidR="00796835" w:rsidRPr="00D821ED">
        <w:t xml:space="preserve">mage the stained slides within 2 days using the same exposure and capture settings established during the earlier imaging session </w:t>
      </w:r>
      <w:r w:rsidR="00796835" w:rsidRPr="00D821ED">
        <w:rPr>
          <w:b/>
          <w:bCs/>
        </w:rPr>
        <w:t>[</w:t>
      </w:r>
      <w:r w:rsidR="00796835">
        <w:rPr>
          <w:b/>
          <w:bCs/>
        </w:rPr>
        <w:t>3</w:t>
      </w:r>
      <w:r w:rsidR="00796835">
        <w:rPr>
          <w:b/>
          <w:bCs/>
        </w:rPr>
        <w:t>-TXT</w:t>
      </w:r>
      <w:r w:rsidR="00796835" w:rsidRPr="00D821ED">
        <w:rPr>
          <w:b/>
          <w:bCs/>
        </w:rPr>
        <w:t>]</w:t>
      </w:r>
      <w:r w:rsidR="00796835" w:rsidRPr="00D821ED">
        <w:t>.</w:t>
      </w:r>
    </w:p>
    <w:p w14:paraId="2005C662" w14:textId="77777777" w:rsidR="00AE535F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D821ED">
        <w:rPr>
          <w:lang w:val="en-IN"/>
        </w:rPr>
        <w:t>Talent removing slides</w:t>
      </w:r>
      <w:r w:rsidR="00AE535F">
        <w:rPr>
          <w:lang w:val="en-IN"/>
        </w:rPr>
        <w:t xml:space="preserve"> </w:t>
      </w:r>
      <w:r w:rsidR="00AE535F" w:rsidRPr="00D821ED">
        <w:t>from the autostainer</w:t>
      </w:r>
      <w:r w:rsidR="00AE535F">
        <w:t>.</w:t>
      </w:r>
      <w:r w:rsidR="00AE535F">
        <w:rPr>
          <w:lang w:val="en-IN"/>
        </w:rPr>
        <w:t xml:space="preserve"> </w:t>
      </w:r>
    </w:p>
    <w:p w14:paraId="7032BF02" w14:textId="10C212F5" w:rsidR="00E506EC" w:rsidRPr="00D821ED" w:rsidRDefault="00AE535F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E506EC" w:rsidRPr="00D821ED">
        <w:rPr>
          <w:lang w:val="en-IN"/>
        </w:rPr>
        <w:t>apply coverslips with a drop of mounting medium.</w:t>
      </w:r>
    </w:p>
    <w:p w14:paraId="73EF3FD5" w14:textId="0032C873" w:rsidR="00E506EC" w:rsidRPr="00D821ED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D821ED">
        <w:rPr>
          <w:lang w:val="en-IN"/>
        </w:rPr>
        <w:t>Talent loading freshly stained slides onto a fluorescence imaging microscope and starting image capture using saved presets.</w:t>
      </w:r>
      <w:r w:rsidR="00AE535F">
        <w:rPr>
          <w:lang w:val="en-IN"/>
        </w:rPr>
        <w:t xml:space="preserve"> </w:t>
      </w:r>
      <w:r w:rsidR="00AE535F" w:rsidRPr="00AE535F">
        <w:rPr>
          <w:b/>
          <w:bCs/>
          <w:lang w:val="en-IN"/>
        </w:rPr>
        <w:t xml:space="preserve">TXT: </w:t>
      </w:r>
      <w:r w:rsidR="00AE535F" w:rsidRPr="00AE535F">
        <w:rPr>
          <w:b/>
          <w:bCs/>
        </w:rPr>
        <w:t>After imagin</w:t>
      </w:r>
      <w:r w:rsidR="00452CBF">
        <w:rPr>
          <w:b/>
          <w:bCs/>
        </w:rPr>
        <w:t>g,</w:t>
      </w:r>
      <w:r w:rsidR="00AE535F" w:rsidRPr="00AE535F">
        <w:rPr>
          <w:b/>
          <w:bCs/>
        </w:rPr>
        <w:t xml:space="preserve"> bleach the slides </w:t>
      </w:r>
      <w:r w:rsidR="00452CBF">
        <w:rPr>
          <w:b/>
          <w:bCs/>
        </w:rPr>
        <w:t>and r</w:t>
      </w:r>
      <w:r w:rsidR="00AE535F" w:rsidRPr="00AE535F">
        <w:rPr>
          <w:b/>
          <w:bCs/>
        </w:rPr>
        <w:t>epeat for all IBEX panels desired</w:t>
      </w:r>
      <w:r w:rsidR="00AE535F">
        <w:t xml:space="preserve"> </w:t>
      </w:r>
    </w:p>
    <w:p w14:paraId="532781BC" w14:textId="77777777" w:rsidR="00E506EC" w:rsidRPr="00B92A8C" w:rsidRDefault="00E506EC" w:rsidP="00E506EC">
      <w:pPr>
        <w:rPr>
          <w:lang w:val="en-IN"/>
        </w:rPr>
      </w:pPr>
    </w:p>
    <w:p w14:paraId="09689C4F" w14:textId="3E3A7A2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84345F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D06E2">
        <w:rPr>
          <w:rFonts w:eastAsia="Times New Roman" w:cstheme="minorHAnsi"/>
          <w:bCs/>
        </w:rPr>
        <w:t>2</w:t>
      </w:r>
      <w:r w:rsidR="00C17306">
        <w:rPr>
          <w:rFonts w:eastAsia="Times New Roman" w:cstheme="minorHAnsi"/>
          <w:bCs/>
        </w:rPr>
        <w:t>1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009F213" w14:textId="5E2329DD" w:rsidR="00161C15" w:rsidRDefault="00C17306" w:rsidP="00161C15">
      <w:pPr>
        <w:pStyle w:val="Narration"/>
        <w:numPr>
          <w:ilvl w:val="1"/>
          <w:numId w:val="3"/>
        </w:numPr>
      </w:pPr>
      <w:r w:rsidRPr="00C17306">
        <w:rPr>
          <w:bCs/>
          <w:lang w:val="en-US"/>
        </w:rPr>
        <w:t>The IBEX method with optimized TSA reagents reveals the spatial distribution of immune cells, inflammatory markers, and specialized lung cells</w:t>
      </w:r>
      <w:r>
        <w:rPr>
          <w:b/>
          <w:lang w:val="en-US"/>
        </w:rPr>
        <w:t xml:space="preserve"> </w:t>
      </w:r>
      <w:r w:rsidR="00161C15" w:rsidRPr="00C56319">
        <w:rPr>
          <w:b/>
        </w:rPr>
        <w:t>[</w:t>
      </w:r>
      <w:r w:rsidR="00161C15">
        <w:rPr>
          <w:b/>
        </w:rPr>
        <w:t>1</w:t>
      </w:r>
      <w:r w:rsidR="00161C15" w:rsidRPr="00C56319">
        <w:rPr>
          <w:b/>
        </w:rPr>
        <w:t>]</w:t>
      </w:r>
      <w:r w:rsidR="00161C15" w:rsidRPr="00C56319">
        <w:t>.</w:t>
      </w:r>
    </w:p>
    <w:p w14:paraId="00E4DD89" w14:textId="1AF6847F" w:rsidR="00AD3B41" w:rsidRPr="00495959" w:rsidRDefault="00161C15" w:rsidP="00161C15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C56319">
        <w:rPr>
          <w:lang w:val="en-IN"/>
        </w:rPr>
        <w:t xml:space="preserve">LAB MEDIA: Figure 4. </w:t>
      </w: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7-17T22:11:00Z" w:initials="PS">
    <w:p w14:paraId="438F9C85" w14:textId="77777777" w:rsidR="00452CBF" w:rsidRDefault="00452CBF" w:rsidP="00452CBF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What are you going to use </w:t>
      </w:r>
      <w:r>
        <w:rPr>
          <w:color w:val="000000"/>
        </w:rPr>
        <w:t>fluorescence microscope or slide scanner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38F9C8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E933D92" w16cex:dateUtc="2025-07-17T16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38F9C85" w16cid:durableId="3E933D9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A9E831" w14:textId="77777777" w:rsidR="000A4304" w:rsidRDefault="000A4304">
      <w:r>
        <w:separator/>
      </w:r>
    </w:p>
    <w:p w14:paraId="433D8135" w14:textId="77777777" w:rsidR="000A4304" w:rsidRDefault="000A4304"/>
  </w:endnote>
  <w:endnote w:type="continuationSeparator" w:id="0">
    <w:p w14:paraId="7B0AE998" w14:textId="77777777" w:rsidR="000A4304" w:rsidRDefault="000A4304">
      <w:r>
        <w:continuationSeparator/>
      </w:r>
    </w:p>
    <w:p w14:paraId="6CB06048" w14:textId="77777777" w:rsidR="000A4304" w:rsidRDefault="000A43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1"/>
    <w:family w:val="roman"/>
    <w:pitch w:val="variable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08C78D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1730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5A7FA9" w14:textId="77777777" w:rsidR="000A4304" w:rsidRDefault="000A4304">
      <w:r>
        <w:separator/>
      </w:r>
    </w:p>
    <w:p w14:paraId="3CE043F2" w14:textId="77777777" w:rsidR="000A4304" w:rsidRDefault="000A4304"/>
  </w:footnote>
  <w:footnote w:type="continuationSeparator" w:id="0">
    <w:p w14:paraId="20D801EB" w14:textId="77777777" w:rsidR="000A4304" w:rsidRDefault="000A4304">
      <w:r>
        <w:continuationSeparator/>
      </w:r>
    </w:p>
    <w:p w14:paraId="19CE4B86" w14:textId="77777777" w:rsidR="000A4304" w:rsidRDefault="000A43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DDFCB13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0B056FC"/>
    <w:multiLevelType w:val="hybridMultilevel"/>
    <w:tmpl w:val="CB0E5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7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938101352">
    <w:abstractNumId w:val="14"/>
  </w:num>
  <w:num w:numId="46" w16cid:durableId="1135486543">
    <w:abstractNumId w:val="3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A73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1518"/>
    <w:rsid w:val="00074929"/>
    <w:rsid w:val="00083792"/>
    <w:rsid w:val="00085F90"/>
    <w:rsid w:val="0008613B"/>
    <w:rsid w:val="00090BAC"/>
    <w:rsid w:val="0009624C"/>
    <w:rsid w:val="000A2498"/>
    <w:rsid w:val="000A4304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1C1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224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2CBF"/>
    <w:rsid w:val="00453116"/>
    <w:rsid w:val="004549A1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6835"/>
    <w:rsid w:val="007A149A"/>
    <w:rsid w:val="007A4E1D"/>
    <w:rsid w:val="007B0FBB"/>
    <w:rsid w:val="007B3E0E"/>
    <w:rsid w:val="007B72C5"/>
    <w:rsid w:val="007B7436"/>
    <w:rsid w:val="007D06E2"/>
    <w:rsid w:val="007D4222"/>
    <w:rsid w:val="007D61A8"/>
    <w:rsid w:val="007F48D4"/>
    <w:rsid w:val="00802635"/>
    <w:rsid w:val="00804C75"/>
    <w:rsid w:val="00806B1B"/>
    <w:rsid w:val="00806BC9"/>
    <w:rsid w:val="00811E78"/>
    <w:rsid w:val="008123C3"/>
    <w:rsid w:val="00813890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5E4D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43F1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09FD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535F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202C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7306"/>
    <w:rsid w:val="00C24839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3BF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0562"/>
    <w:rsid w:val="00E24673"/>
    <w:rsid w:val="00E24898"/>
    <w:rsid w:val="00E27EF5"/>
    <w:rsid w:val="00E355EE"/>
    <w:rsid w:val="00E35FB3"/>
    <w:rsid w:val="00E40379"/>
    <w:rsid w:val="00E44C46"/>
    <w:rsid w:val="00E506E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3B3"/>
    <w:rsid w:val="00EE766F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1AC7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506E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506E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506E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506E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506E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506E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012A73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0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81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316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1001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98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223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789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299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80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523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844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857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627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6396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0583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1098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7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695213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1"/>
    <w:family w:val="roman"/>
    <w:pitch w:val="variable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562ED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1D37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45E4D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4516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FF6ACE-724C-4518-B960-CB31E25D03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10</Pages>
  <Words>2381</Words>
  <Characters>13145</Characters>
  <Application>Microsoft Office Word</Application>
  <DocSecurity>0</DocSecurity>
  <Lines>292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44</cp:revision>
  <dcterms:created xsi:type="dcterms:W3CDTF">2025-01-20T00:16:00Z</dcterms:created>
  <dcterms:modified xsi:type="dcterms:W3CDTF">2025-07-17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